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49530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pt;height:18.75pt;width:212.25pt;z-index:251663360;mso-width-relative:page;mso-height-relative:page;" filled="f" stroked="f" coordsize="21600,21600" o:gfxdata="UEsDBAoAAAAAAIdO4kAAAAAAAAAAAAAAAAAEAAAAZHJzL1BLAwQUAAAACACHTuJAMrhl6dgAAAAK AQAADwAAAGRycy9kb3ducmV2LnhtbE2PwW7CMAyG75P2DpEn7QZpYGWoNOUwCWnTxAHo7qY1aUWT VE2g3dvPO203W/70+/vz7WQ7cachtN5pUPMEBLnK160zGsrTbrYGESK6GjvvSMM3BdgWjw85ZrUf 3YHux2gEh7iQoYYmxj6TMlQNWQxz35Pj28UPFiOvg5H1gCOH204ukmQlLbaOPzTY01tD1fV4sxou 426xLPel+cLWvO/N5/ShTgetn59UsgERaYp/MPzqszoU7HT2N1cH0WmYqWXKqIbXNXdi4EUpHs5M qjQFWeTyf4XiB1BLAwQUAAAACACHTuJAojsGUUkCAACZBAAADgAAAGRycy9lMm9Eb2MueG1srVRN bxoxEL1X6n+wfG8WKOQDsUQoiKpS1ERJq56N12Yt+au2YUl/fZ+9mwSlPeTQixl7Zt/MezPD4vpo NDmIEJWzNR2fjSgRlrtG2V1Nf3zffLqkJCZmG6adFTV9EpFeLz9+WHR+LiaudboRgQDExnnna9qm 5OdVFXkrDItnzgsLp3TBsIRr2FVNYB3Qja4mo9F51bnQ+OC4iBGv695JB8TwHkAnpeJi7fjeCJt6 1CA0S6AUW+UjXZZqpRQ83UkZRSK6pmCayokksLf5rJYLNt8F5lvFhxLYe0p4w8kwZZH0BWrNEiP7 oP6CMooHF51MZ9yZqidSFAGL8eiNNo8t86JwgdTRv4ge/x8s/3a4D0Q1NZ1AEssMOv4A1ZjdaUHw BoE6H+eIe/T3YbhFmJntUQaTf8GDHIuoTy+iimMiHI+T86vZ7GJGCYdv8vlyPJll0Or1ax9i+iKc IdmoaUD6oiU73MbUhz6H5GTWbZTWeGdzbUkH0Nl0hOI5wzRKTAFM48Eo2h0lTO8w5jyFAnnybYZc s9iSA8NsRKdVM9SlLcrLpHua2UrH7XHgvnXNEyQLrp+l6PlGAeqWxXTPAoYHpWC90h0OqR3qc4NF SevC73+953j0FF5KOgwj6vm1Z0FQor9adPtqPJ0CNpXLdHaRexVOPdtTj92bGwdOYyyy58XM8Uk/ mzI48xNbuMpZ4WKWI3dNoVxv3qR+RbDFXKxWJQjz6lm6tY+eZ+i+E6t9clKVJmWZem0G9TCxpc3D duWVOL2XqNd/lOUfUEsDBAoAAAAAAIdO4kAAAAAAAAAAAAAAAAAGAAAAX3JlbHMvUEsDBBQAAAAI AIdO4kCKFGY80QAAAJQBAAALAAAAX3JlbHMvLnJlbHOlkMFqwzAMhu+DvYPRfXGawxijTi+j0Gvp HsDYimMaW0Yy2fr28w6DZfS2o36h7xP//vCZFrUiS6RsYNf1oDA78jEHA++X49MLKKk2e7tQRgM3 FDiMjw/7My62tiOZYxHVKFkMzLWWV63FzZisdFQwt81EnGxtIwddrLvagHro+2fNvxkwbpjq5A3w yQ+gLrfSzH/YKTomoal2jpKmaYruHlUHtmWO7sg24Ru5RrMcsBrwLBoHalnXfgR9X7/7p97TRz7j utV+h4zrj1dvuhy/AFBLAwQUAAAACACHTuJAfublIPcAAADhAQAAEwAAAFtDb250ZW50X1R5cGVz XS54bWyVkUFOwzAQRfdI3MHyFiVOu0AIJemCtEtAqBxgZE8Si2RseUxob4+TthtEkVjaM/+/J7vc HMZBTBjYOqrkKi+kQNLOWOoq+b7fZQ9ScAQyMDjCSh6R5aa+vSn3R48sUpq4kn2M/lEp1j2OwLnz SGnSujBCTMfQKQ/6AzpU66K4V9pRRIpZnDtkXTbYwucQxfaQrk8mAQeW4um0OLMqCd4PVkNMpmoi 84OSnQl5Si473FvPd0lDql8J8+Q64Jx7SU8TrEHxCiE+w5g0lAmsjPuigFP+d8lsOXLm2tZqzJvA TYq94XSxutaOa9c4/d/y7ZK6dKvlg+pvUEsBAhQAFAAAAAgAh07iQH7m5SD3AAAA4QEAABMAAAAA AAAAAQAgAAAAugQAAFtDb250ZW50X1R5cGVzXS54bWxQSwECFAAKAAAAAACHTuJAAAAAAAAAAAAA AAAABgAAAAAAAAAAABAAAACcAwAAX3JlbHMvUEsBAhQAFAAAAAgAh07iQIoUZjzRAAAAlAEAAAsA AAAAAAAAAQAgAAAAwAMAAF9yZWxzLy5yZWxzUEsBAhQACgAAAAAAh07iQAAAAAAAAAAAAAAAAAQA AAAAAAAAAAAQAAAAAAAAAGRycy9QSwECFAAUAAAACACHTuJAMrhl6dgAAAAKAQAADwAAAAAAAAAB ACAAAAAiAAAAZHJzL2Rvd25yZXYueG1sUEsBAhQAFAAAAAgAh07iQKI7BlFJAgAAmQQAAA4AAAAA AAAAAQAgAAAAJwEAAGRycy9lMm9Eb2MueG1sUEsFBgAAAAAGAAYAWQEAAOI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789940</wp:posOffset>
                </wp:positionH>
                <wp:positionV relativeFrom="paragraph">
                  <wp:posOffset>172720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2.2pt;margin-top:13.6pt;height:0pt;width:168.85pt;z-index:251661312;mso-width-relative:page;mso-height-relative:page;" filled="f" stroked="t" coordsize="21600,21600" o:gfxdata="UEsDBAoAAAAAAIdO4kAAAAAAAAAAAAAAAAAEAAAAZHJzL1BLAwQUAAAACACHTuJAp8dd7tYAAAAJ AQAADwAAAGRycy9kb3ducmV2LnhtbE2PTU/DMAyG70j8h8hIXKYtaag2VJruAPTGhQ3E1WtMW9E4 XZN9wK8niAMcX/vR68fl+uwGcaQp9J4NZAsFgrjxtufWwMu2nt+CCBHZ4uCZDHxSgHV1eVFiYf2J n+m4ia1IJRwKNNDFOBZShqYjh2HhR+K0e/eTw5ji1Eo74SmVu0FqpZbSYc/pQocj3XfUfGwOzkCo X2lff82amXq7aT3p/cPTIxpzfZWpOxCRzvEPhh/9pA5Vctr5A9sghpR1nifUgF5pEAnIlzoDsfsd yKqU/z+ovgFQSwMEFAAAAAgAh07iQGG+YOTfAQAA1gMAAA4AAABkcnMvZTJvRG9jLnhtbK1TyW7b MBC9F+g/ELzXst24qQXLOdhIL10MpP2AMUVJBLhhhvHy9x1SttOmlxyqAzmc5XHe42j1cHJWHDSS Cb6Rs8lUCu1VaI3vG/nr5+OHz1JQAt+CDV438qxJPqzfv1sdY63nYQi21SgYxFN9jI0cUop1VZEa tAOahKg9B7uADhIfsa9ahCOjO1vNp9NP1TFgGzEoTcTe7RiUF0R8C2DoOqP0Nqhnp30aUVFbSEyJ BhNJrku3XadV+tF1pJOwjWSmqax8Cdv7vFbrFdQ9QhyMurQAb2nhFScHxvOlN6gtJBDPaP6BckZh oNCliQquGokURZjFbPpKm6cBoi5cWGqKN9Hp/8Gq74cdCtM28l4KD44f/CkhmH5IYhO8ZwEDivus 0zFSzekbv8PLieIOM+lThy7vTEecirbnm7b6lIRi53x2d/dxuZBCXWPVS2FESl90cCIbjbTGZ9pQ w+ErJb6MU68p2e3Do7G2PJ314tjI5WKekYHHseMxYNNFpkS+lwJsz3OuEhZECta0uTrjEPb7jUVx gDwd5RuTBmj16F0u2D1OCUH6FtrRPZte/dzaBaa0+Rd+7nkLNIw1JZShuMR63rKgo4TZ2of2XJQt fn7ukngZzTxPf55L9cvvuP4N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p8dd7tYAAAAJAQAADwAA AAAAAAABACAAAAAiAAAAZHJzL2Rvd25yZXYueG1sUEsBAhQAFAAAAAgAh07iQGG+YOT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Name:</w:t>
      </w:r>
      <w:r>
        <w:rPr>
          <w:rFonts w:ascii="Times New Roman" w:hAnsi="Times New Roman" w:cs="Times New Roman" w:eastAsia="Times New Roman"/>
          <w:sz w:val="24"/>
        </w:rPr>
        <w:t xml:space="preserve">       NEIL MUTIA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8110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3pt;margin-top:12pt;height:0pt;width:149.25pt;z-index:251660288;mso-width-relative:page;mso-height-relative:page;" filled="f" stroked="t" coordsize="21600,21600" o:gfxdata="UEsDBAoAAAAAAIdO4kAAAAAAAAAAAAAAAAAEAAAAZHJzL1BLAwQUAAAACACHTuJAyjwxRtYAAAAJ AQAADwAAAGRycy9kb3ducmV2LnhtbE2PzU7DQAyE70i8w8pIXKp20xCqKGTTA5AbFwqoVzdrkois N81uf+DpMeIAJ2vs0fibcn12gzrSFHrPBpaLBBRx423PrYHXl3qegwoR2eLgmQx8UoB1dXlRYmH9 iZ/puImtkhAOBRroYhwLrUPTkcOw8COx3N795DCKnFptJzxJuBt0miQr7bBn+dDhSPcdNR+bgzMQ 6jfa11+zZpZsb1pP6f7h6RGNub5aJnegIp3jnxl+8AUdKmHa+QPboAbR+Uq6RANpJlMMWZ7dgtr9 LnRV6v8Nq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yjwxRt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For the month of</w:t>
      </w:r>
      <w:r>
        <w:rPr>
          <w:rFonts w:hint="default" w:ascii="Times New Roman" w:hAnsi="Times New Roman" w:cs="Times New Roman"/>
          <w:lang w:val="en-PH"/>
        </w:rPr>
        <w:t xml:space="preserve">  </w:t>
      </w:r>
      <w:r>
        <w:rPr>
          <w:rFonts w:ascii="Times New Roman" w:hAnsi="Times New Roman" w:cs="Times New Roman" w:eastAsia="Times New Roman"/>
          <w:sz w:val="24"/>
        </w:rPr>
        <w:t xml:space="preserve"> OCTOBER , 2023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5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55</w:t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8:0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3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5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0:00</w:t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8:10</w:t>
            </w:r>
          </w:p>
        </w:tc>
        <w:tc>
          <w:tcPr>
            <w:tcW w:w="862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5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TOTAL _______</w:t>
      </w:r>
    </w:p>
    <w:p>
      <w:pPr>
        <w:spacing w:after="0" w:line="240" w:lineRule="auto"/>
        <w:rPr>
          <w:rFonts w:ascii="Times New Roman" w:hAnsi="Times New Roman" w:cs="Times New Roman"/>
          <w:sz w:val="21"/>
          <w:szCs w:val="21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16"/>
          <w:szCs w:val="21"/>
        </w:rPr>
        <w:tab/>
      </w:r>
      <w:r>
        <w:rPr>
          <w:rFonts w:ascii="Times New Roman" w:hAnsi="Times New Roman" w:cs="Times New Roman"/>
          <w:sz w:val="18"/>
          <w:szCs w:val="21"/>
        </w:rPr>
        <w:t>THIS IS TO CERTIFY ON MY HONOR that the</w:t>
      </w:r>
      <w:r>
        <w:rPr>
          <w:rFonts w:hint="default" w:ascii="Times New Roman" w:hAnsi="Times New Roman" w:cs="Times New Roman"/>
          <w:sz w:val="18"/>
          <w:szCs w:val="21"/>
          <w:lang w:val="en-PH"/>
        </w:rPr>
        <w:t xml:space="preserve"> </w:t>
      </w:r>
      <w:r>
        <w:rPr>
          <w:rFonts w:ascii="Times New Roman" w:hAnsi="Times New Roman" w:cs="Times New Roman"/>
          <w:sz w:val="18"/>
          <w:szCs w:val="21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</w:t>
      </w: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sz w:val="18"/>
        </w:rPr>
        <w:t>Dr. John M. Bagcal</w:t>
      </w: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p>
      <w: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500380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.4pt;height:18.75pt;width:212.25pt;z-index:251667456;mso-width-relative:page;mso-height-relative:page;" filled="f" stroked="f" coordsize="21600,21600" o:gfxdata="UEsDBAoAAAAAAIdO4kAAAAAAAAAAAAAAAAAEAAAAZHJzL1BLAwQUAAAACACHTuJAlVO2B9gAAAAK AQAADwAAAGRycy9kb3ducmV2LnhtbE2PwW7CMBBE75X6D9Yi9QaOSUtRGodDJaRWFQcg3JdkcSJi O4oNSf++21N7XO3TzJt8M9lO3GkIrXca1CIBQa7ydeuMhvK4na9BhIiuxs470vBNATbF40OOWe1H t6f7IRrBIS5kqKGJsc+kDFVDFsPC9+T4d/GDxcjnYGQ94MjhtpPLJFlJi63jhgZ7em+ouh5uVsNl 3C7TcleaE7bmY2e+pk913Gv9NFPJG4hIU/yD4Vef1aFgp7O/uTqITsNcpS+Manhd8wQGnpXicWcm 1SoFWeTy/4TiB1BLAwQUAAAACACHTuJA7/c9oEkCAACYBAAADgAAAGRycy9lMm9Eb2MueG1srVRN bxoxEL1X6n+wfC8LFPKBskQoiKpS1ERJq56N12Yt+au2YUl/fZ+9mwSlPeTQixl7Zt/MezPD1fXR aHIQISpnazoZjSkRlrtG2V1Nf3zffLqgJCZmG6adFTV9EpFeLz9+uOr8Qkxd63QjAgGIjYvO17RN yS+qKvJWGBZHzgsLp3TBsIRr2FVNYB3Qja6m4/FZ1bnQ+OC4iBGv695JB8TwHkAnpeJi7fjeCJt6 1CA0S6AUW+UjXZZqpRQ83UkZRSK6pmCayokksLf5rJZXbLELzLeKDyWw95TwhpNhyiLpC9SaJUb2 Qf0FZRQPLjqZRtyZqidSFAGLyfiNNo8t86JwgdTRv4ge/x8s/3a4D0Q1NZ1RYplBwx8gGrM7Lci0 6NP5uEDYo78PUCvfIsxM9iiDyb+gQY5F06cXTcUxEY7H6dnlfH4+p4TDN/18MZnOs+jV69c+xPRF OEOyUdOA9EVKdriNqQ99DsnJrNsorUvftCUdQOezMdrJGYZRYghgGg9C0e4oYXqHKecpFMiTbzPk msWWHBhGIzqtmqEubVHeK81speP2OHDfuuYJigXXj1L0fKMAdctiumcBs4NSsF3pDofUDvW5waKk deH3v95zPFoKLyUdZhH1/NqzICjRXy2afTmZzfLwlstsfo6+kHDq2Z567N7cOHCaYI89L2aOT/rZ lMGZn1jCVc4KF7McuWsK5XrzJvUbgiXmYrUqQRhXz9KtffQ8Q/edWO2Tk6o0KcvUazOoh4EtbR6W K2/E6b1Evf6hLP8AUEsDBAoAAAAAAIdO4kAAAAAAAAAAAAAAAAAGAAAAX3JlbHMvUEsDBBQAAAAI AIdO4kCKFGY80QAAAJQBAAALAAAAX3JlbHMvLnJlbHOlkMFqwzAMhu+DvYPRfXGawxijTi+j0Gvp HsDYimMaW0Yy2fr28w6DZfS2o36h7xP//vCZFrUiS6RsYNf1oDA78jEHA++X49MLKKk2e7tQRgM3 FDiMjw/7My62tiOZYxHVKFkMzLWWV63FzZisdFQwt81EnGxtIwddrLvagHro+2fNvxkwbpjq5A3w yQ+gLrfSzH/YKTomoal2jpKmaYruHlUHtmWO7sg24Ru5RrMcsBrwLBoHalnXfgR9X7/7p97TRz7j utV+h4zrj1dvuhy/AFBLAwQUAAAACACHTuJAfublIPcAAADhAQAAEwAAAFtDb250ZW50X1R5cGVz XS54bWyVkUFOwzAQRfdI3MHyFiVOu0AIJemCtEtAqBxgZE8Si2RseUxob4+TthtEkVjaM/+/J7vc HMZBTBjYOqrkKi+kQNLOWOoq+b7fZQ9ScAQyMDjCSh6R5aa+vSn3R48sUpq4kn2M/lEp1j2OwLnz SGnSujBCTMfQKQ/6AzpU66K4V9pRRIpZnDtkXTbYwucQxfaQrk8mAQeW4um0OLMqCd4PVkNMpmoi 84OSnQl5Si473FvPd0lDql8J8+Q64Jx7SU8TrEHxCiE+w5g0lAmsjPuigFP+d8lsOXLm2tZqzJvA TYq94XSxutaOa9c4/d/y7ZK6dKvlg+pvUEsBAhQAFAAAAAgAh07iQH7m5SD3AAAA4QEAABMAAAAA AAAAAQAgAAAAugQAAFtDb250ZW50X1R5cGVzXS54bWxQSwECFAAKAAAAAACHTuJAAAAAAAAAAAAA AAAABgAAAAAAAAAAABAAAACcAwAAX3JlbHMvUEsBAhQAFAAAAAgAh07iQIoUZjzRAAAAlAEAAAsA AAAAAAAAAQAgAAAAwAMAAF9yZWxzLy5yZWxzUEsBAhQACgAAAAAAh07iQAAAAAAAAAAAAAAAAAQA AAAAAAAAAAAQAAAAAAAAAGRycy9QSwECFAAUAAAACACHTuJAlVO2B9gAAAAKAQAADwAAAAAAAAAB ACAAAAAiAAAAZHJzL2Rvd25yZXYueG1sUEsBAhQAFAAAAAgAh07iQO/3PaBJAgAAmAQAAA4AAAAA AAAAAQAgAAAAJwEAAGRycy9lMm9Eb2MueG1sUEsFBgAAAAAGAAYAWQEAAOI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10490</wp:posOffset>
                </wp:positionH>
                <wp:positionV relativeFrom="paragraph">
                  <wp:posOffset>-2603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8.7pt;margin-top:-2.05pt;height:771.7pt;width:0.55pt;z-index:251659264;mso-width-relative:page;mso-height-relative:page;" filled="f" stroked="t" coordsize="21600,21600" o:gfxdata="UEsDBAoAAAAAAIdO4kAAAAAAAAAAAAAAAAAEAAAAZHJzL1BLAwQUAAAACACHTuJA5XafltwAAAAL AQAADwAAAGRycy9kb3ducmV2LnhtbE2PwU7DMAyG70i8Q2Qkbl0aWgYrTXdAAgkkpFEY0m5ZY9rS JilNum5vjznBzZY//f7+fH00PTvg6FtnJYhFDAxt5XRrawnvbw/RLTAflNWqdxYlnNDDujg/y1Wm 3Wxf8VCGmlGI9ZmS0IQwZJz7qkGj/MINaOn26UajAq1jzfWoZgo3Pb+K4yU3qrX0oVED3jdYdeVk JDxvV5unWbyk3el7t+u+th9T2T1KeXkh4jtgAY/hD4ZffVKHgpz2brLas15CJG5SQmlIBTACIrFM gO2JvE5WCfAi5/87FD9QSwMEFAAAAAgAh07iQFupLETrAQAA2gMAAA4AAABkcnMvZTJvRG9jLnht bK1TwW7bMAy9D9g/CLovdjKkSIw4xZCg26HbArT7AEWWbWGSKIhKnPz9KDlNu/bSQ30wJJPvke+R Xt2erGFHFVCDq/l0UnKmnIRGu67mfx7vviw4wyhcIww4VfOzQn67/vxpNfhKzaAH06jAiMRhNfia 9zH6qihQ9soKnIBXjoItBCsiXUNXNEEMxG5NMSvLm2KA0PgAUiHS1+0Y5BfG8B5CaFst1RbkwSoX R9agjIgkCXvtka9zt22rZPzdtqgiMzUnpTG/qQid9+ldrFei6oLwvZaXFsR7WnilyQrtqOiVaiui YIeg31BZLQMgtHEiwRajkOwIqZiWr7x56IVXWQtZjf5qOn4crfx13AWmm5p/5cwJSwP/doiQK7NF smfwWFHWxu1CEihP7sHfg/yLzMGmF65TOfnx7Ak7TYjiP0i6oKci++EnNJQjiD97dWqDZa3R/kcC JnLyg53ycM7X4ahTZJI+3iwXc84kBZaLspwv8+wKUSWWhPUB43cFlqVDzTEGobs+bsA52gIIYwVx vMeYenwGJLCDO21MXgbj2EA15rN5bgnB6CYFUxqGbr8xgR1FWqf8ZMEUeZmWOtgK7Me8hk5biOOq BTi4Zqxv3MWq5M7o8x6a8y48WUgjz41e1jPt1Mt7Rj//kut/UEsDBAoAAAAAAIdO4kAAAAAAAAAA AAAAAAAGAAAAX3JlbHMvUEsDBBQAAAAIAIdO4kCKFGY80QAAAJQBAAALAAAAX3JlbHMvLnJlbHOl kMFqwzAMhu+DvYPRfXGawxijTi+j0GvpHsDYimMaW0Yy2fr28w6DZfS2o36h7xP//vCZFrUiS6Rs YNf1oDA78jEHA++X49MLKKk2e7tQRgM3FDiMjw/7My62tiOZYxHVKFkMzLWWV63FzZisdFQwt81E nGxtIwddrLvagHro+2fNvxkwbpjq5A3wyQ+gLrfSzH/YKTomoal2jpKmaYruHlUHtmWO7sg24Ru5 RrMcsBrwLBoHalnXfgR9X7/7p97TRz7jutV+h4zrj1dvuhy/AFBLAwQUAAAACACHTuJAfublIPcA AADhAQAAEwAAAFtDb250ZW50X1R5cGVzXS54bWyVkUFOwzAQRfdI3MHyFiVOu0AIJemCtEtAqBxg ZE8Si2RseUxob4+TthtEkVjaM/+/J7vcHMZBTBjYOqrkKi+kQNLOWOoq+b7fZQ9ScAQyMDjCSh6R 5aa+vSn3R48sUpq4kn2M/lEp1j2OwLnzSGnSujBCTMfQKQ/6AzpU66K4V9pRRIpZnDtkXTbYwucQ xfaQrk8mAQeW4um0OLMqCd4PVkNMpmoi84OSnQl5Si473FvPd0lDql8J8+Q64Jx7SU8TrEHxCiE+ w5g0lAmsjPuigFP+d8lsOXLm2tZqzJvATYq94XSxutaOa9c4/d/y7ZK6dKvlg+pvUEsBAhQAFAAA AAgAh07iQH7m5SD3AAAA4QEAABMAAAAAAAAAAQAgAAAAYAQAAFtDb250ZW50X1R5cGVzXS54bWxQ SwECFAAKAAAAAACHTuJAAAAAAAAAAAAAAAAABgAAAAAAAAAAABAAAABCAwAAX3JlbHMvUEsBAhQA FAAAAAgAh07iQIoUZjzRAAAAlAEAAAsAAAAAAAAAAQAgAAAAZgMAAF9yZWxzLy5yZWxzUEsBAhQA CgAAAAAAh07iQAAAAAAAAAAAAAAAAAQAAAAAAAAAAAAQAAAAAAAAAGRycy9QSwECFAAUAAAACACH TuJA5XafltwAAAALAQAADwAAAAAAAAABACAAAAAiAAAAZHJzL2Rvd25yZXYueG1sUEsBAhQAFAAA AAgAh07iQFupLETrAQAA2gMAAA4AAAAAAAAAAQAgAAAAKwEAAGRycy9lMm9Eb2MueG1sUEsFBgAA AAAGAAYAWQEAAIgFAAAAAA==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150620</wp:posOffset>
                </wp:positionH>
                <wp:positionV relativeFrom="paragraph">
                  <wp:posOffset>175260</wp:posOffset>
                </wp:positionV>
                <wp:extent cx="2329815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98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0.6pt;margin-top:13.8pt;height:0pt;width:183.45pt;z-index:251666432;mso-width-relative:page;mso-height-relative:page;" filled="f" stroked="t" coordsize="21600,21600" o:gfxdata="UEsDBAoAAAAAAIdO4kAAAAAAAAAAAAAAAAAEAAAAZHJzL1BLAwQUAAAACACHTuJAjyRewNYAAAAJ AQAADwAAAGRycy9kb3ducmV2LnhtbE2PPU/DQAyGdyT+w8lILFV7SYAShVw6ANlYKFSsbs4kETlf mrt+wK/HiAHG1370+nG5OrlBHWgKvWcD6SIBRdx423Nr4PWlnuegQkS2OHgmA58UYFWdn5VYWH/k ZzqsY6ukhEOBBroYx0Lr0HTkMCz8SCy7dz85jBKnVtsJj1LuBp0lyVI77FkudDjSfUfNx3rvDIR6 Q7v6a9bMkrer1lO2e3h6RGMuL9LkDlSkU/yD4Udf1KESp63fsw1qkJynmaAGstslKAFurvMU1PZ3 oKtS//+g+gZQSwMEFAAAAAgAh07iQCoRKi/eAQAA1gMAAA4AAABkcnMvZTJvRG9jLnhtbK1TyY7b MAy9F+g/CLo3TlKkSIw4c0gwvXQJMO0HMLJsC9AGUpPl70vJSaYzvcyhPkgURT7xPdLrh7Oz4qiR TPCNnE2mUmivQmt838jfvx4/LaWgBL4FG7xu5EWTfNh8/LA+xVrPwxBsq1EwiKf6FBs5pBTrqiI1 aAc0CVF7vuwCOkh8xL5qEU6M7mw1n06/VKeAbcSgNBF7d+OlvCLiewBD1xmld0E9O+3TiIraQmJK NJhIclOq7Tqt0s+uI52EbSQzTWXlR9g+5LXarKHuEeJg1LUEeE8Jbzg5MJ4fvUPtIIF4RvMPlDMK A4UuTVRw1UikKMIsZtM32jwNEHXhwlJTvItO/w9W/TjuUZi2kdx2D44b/pQQTD8ksQ3es4ABxTLr dIpUc/jW7/F6orjHTPrcocs70xHnou3lrq0+J6HYOf88Xy1nCynU7a56SYxI6asOTmSjkdb4TBtq OH6jxI9x6C0ku314NNaW1lkvTo1cLeYZGXgcOx4DNl1kSuR7KcD2POcqYUGkYE2bszMOYX/YWhRH yNNRvjFogFaP3tWC3eOUEKTvoR3ds+nNz6VdYUqZr/BzzTugYcwpVxmKU6znLQs6SpitQ2gvRdni 53aXwOto5nn6+1yyX37HzR9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PJF7A1gAAAAkBAAAPAAAA AAAAAAEAIAAAACIAAABkcnMvZG93bnJldi54bWxQSwECFAAUAAAACACHTuJAKhEqL94BAADWAwAA DgAAAAAAAAABACAAAAAl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Name:</w:t>
      </w:r>
      <w:r>
        <w:rPr>
          <w:rFonts w:ascii="Times New Roman" w:hAnsi="Times New Roman" w:cs="Times New Roman" w:eastAsia="Times New Roman"/>
          <w:sz w:val="24"/>
        </w:rPr>
        <w:t xml:space="preserve">       NEIL MUTIA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552575</wp:posOffset>
                </wp:positionH>
                <wp:positionV relativeFrom="paragraph">
                  <wp:posOffset>154305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22.25pt;margin-top:12.15pt;height:0pt;width:149.25pt;z-index:251665408;mso-width-relative:page;mso-height-relative:page;" filled="f" stroked="t" coordsize="21600,21600" o:gfxdata="UEsDBAoAAAAAAIdO4kAAAAAAAAAAAAAAAAAEAAAAZHJzL1BLAwQUAAAACACHTuJAOiw2htYAAAAJ AQAADwAAAGRycy9kb3ducmV2LnhtbE2PzU7DQAyE70i8w8pIXCq6aZIiFLLpAciNCy2Iq5s1SUTW m2a3P/D0uOIAN9szGn9Trk5uUAeaQu/ZwGKegCJuvO25NfC6qW/uQIWIbHHwTAa+KMCqurwosbD+ yC90WMdWSQiHAg10MY6F1qHpyGGY+5FYtA8/OYyyTq22Ex4l3A06TZJb7bBn+dDhSA8dNZ/rvTMQ 6jfa1d+zZpa8Z62ndPf4/ITGXF8tkntQkU7xzwxnfEGHSpi2fs82qMFAmudLsZ6HDJQYlnkm5ba/ B12V+n+D6gdQSwMEFAAAAAgAh07iQKO/5XTeAQAA1gMAAA4AAABkcnMvZTJvRG9jLnhtbK1TyW7b MBC9F+g/ELzXso26jQXLOdhIL10MpP2AMUVJBLhhhrHsv++QspM2veRQHcjhLI/zHkeb+7Oz4qSR TPCNXMzmUmivQmt838hfPx8+3ElBCXwLNnjdyIsmeb99/24zxlovwxBsq1EwiKd6jI0cUop1VZEa tAOahag9B7uADhIfsa9ahJHRna2W8/mnagzYRgxKE7F3PwXlFRHfAhi6zii9D+rJaZ8mVNQWElOi wUSS29Jt12mVfnQd6SRsI5lpKitfwvYxr9V2A3WPEAejri3AW1p4xcmB8XzpM9QeEognNP9AOaMw UOjSTAVXTUSKIsxiMX+lzeMAURcuLDXFZ9Hp/8Gq76cDCtM2ci2FB8cP/pgQTD8ksQves4ABxTrr NEaqOX3nD3g9UTxgJn3u0OWd6Yhz0fbyrK0+J6HYubhbrz5+XkmhbrHqpTAipS86OJGNRlrjM22o 4fSVEl/GqbeU7PbhwVhbns56MXLvq2VGBh7HjseATReZEvleCrA9z7lKWBApWNPm6oxD2B93FsUJ 8nSUb0oaoNWTd71i9zQlBOlbaCf3Yn7zc2tXmNLmX/i55z3QMNWUUIbiEut5y4JOEmbrGNpLUbb4 +blL4nU08zz9eS7VL7/j9jd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A6LDaG1gAAAAkBAAAPAAAA AAAAAAEAIAAAACIAAABkcnMvZG93bnJldi54bWxQSwECFAAUAAAACACHTuJAo7/ldN4BAADWAwAA DgAAAAAAAAABACAAAAAl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 For the month of</w:t>
      </w:r>
      <w:r>
        <w:rPr>
          <w:rFonts w:ascii="Times New Roman" w:hAnsi="Times New Roman" w:eastAsia="Times New Roman" w:cs="Times New Roman"/>
          <w:sz w:val="24"/>
        </w:rPr>
        <w:t xml:space="preserve"> </w:t>
      </w:r>
      <w:r>
        <w:rPr>
          <w:rFonts w:hint="default" w:ascii="Times New Roman" w:hAnsi="Times New Roman" w:eastAsia="Times New Roman" w:cs="Times New Roman"/>
          <w:sz w:val="24"/>
          <w:lang w:val="en-PH"/>
        </w:rPr>
        <w:t xml:space="preserve"> </w:t>
      </w:r>
      <w:r>
        <w:rPr>
          <w:rFonts w:ascii="Times New Roman" w:hAnsi="Times New Roman" w:cs="Times New Roman" w:eastAsia="Times New Roman"/>
          <w:sz w:val="24"/>
        </w:rPr>
        <w:t xml:space="preserve"> OCTOBER , 2023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36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ascii="Times New Roman" w:hAnsi="Times New Roman" w:cs="Times New Roman"/>
          <w:b/>
        </w:rPr>
        <w:t xml:space="preserve">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78" w:tblpY="166"/>
        <w:tblOverlap w:val="never"/>
        <w:tblW w:w="553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8"/>
        <w:gridCol w:w="864"/>
        <w:gridCol w:w="864"/>
        <w:gridCol w:w="864"/>
        <w:gridCol w:w="864"/>
        <w:gridCol w:w="14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8" w:hRule="atLeast"/>
        </w:trPr>
        <w:tc>
          <w:tcPr>
            <w:tcW w:w="648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648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4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7:5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3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2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5:55</w:t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8:0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3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5:5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0:00</w:t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8:10</w:t>
            </w:r>
          </w:p>
        </w:tc>
        <w:tc>
          <w:tcPr>
            <w:tcW w:w="864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5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>
              <w:t/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>
              <w:t/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  <w:r>
              <w:t/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tcPr>
            <w:gridSpan w:val="4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/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TAL _______</w:t>
      </w:r>
      <w:bookmarkStart w:id="0" w:name="_GoBack"/>
      <w:bookmarkEnd w:id="0"/>
    </w:p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  <w:szCs w:val="22"/>
        </w:rPr>
      </w:pP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20"/>
          <w:szCs w:val="22"/>
        </w:rPr>
        <w:t>THIS IS TO CERTIFY ON MY HONOR that the</w:t>
      </w:r>
      <w:r>
        <w:rPr>
          <w:rFonts w:hint="default" w:ascii="Times New Roman" w:hAnsi="Times New Roman" w:cs="Times New Roman"/>
          <w:sz w:val="20"/>
          <w:szCs w:val="22"/>
          <w:lang w:val="en-PH"/>
        </w:rPr>
        <w:t xml:space="preserve"> </w:t>
      </w:r>
      <w:r>
        <w:rPr>
          <w:rFonts w:ascii="Times New Roman" w:hAnsi="Times New Roman" w:cs="Times New Roman"/>
          <w:sz w:val="20"/>
          <w:szCs w:val="22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3835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0.5pt;margin-top:9.55pt;height:0pt;width:108pt;z-index:251669504;mso-width-relative:page;mso-height-relative:page;" filled="f" stroked="t" coordsize="21600,21600" o:gfxdata="UEsDBAoAAAAAAIdO4kAAAAAAAAAAAAAAAAAEAAAAZHJzL1BLAwQUAAAACACHTuJAhR5pNdUAAAAJ AQAADwAAAGRycy9kb3ducmV2LnhtbE2PO0/DQBCEeyT+w2mRaKLk/BAEjM8pAHc0BBDtxrfYFr49 x3d5wK9nUQood2Y0+025OrpB7WkKvWcD6SIBRdx423Nr4PWlnt+AChHZ4uCZDHxRgFV1flZiYf2B n2m/jq2SEg4FGuhiHAutQ9ORw7DwI7F4H35yGOWcWm0nPEi5G3SWJNfaYc/yocOR7jtqPtc7ZyDU b7Stv2fNLHnPW0/Z9uHpEY25vEiTO1CRjvEvDL/4gg6VMG38jm1Qg4E8S2VLFOM2BSWBq3wpwuYk 6KrU/xdUP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R5pNd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95885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7.55pt;height:0pt;width:108pt;z-index:251668480;mso-width-relative:page;mso-height-relative:page;" filled="f" stroked="t" coordsize="21600,21600" o:gfxdata="UEsDBAoAAAAAAIdO4kAAAAAAAAAAAAAAAAAEAAAAZHJzL1BLAwQUAAAACACHTuJAZwJtNtIAAAAI AQAADwAAAGRycy9kb3ducmV2LnhtbE1Py07DMBC8I/EP1iJxqaidVCAIcXoAcuNCC+K6jZckIl6n sfuAr2crDnBazUOzM+Xy6Ae1pyn2gS1kcwOKuAmu59bC67q+ugUVE7LDITBZ+KIIy+r8rMTChQO/ 0H6VWiUhHAu00KU0FlrHpiOPcR5GYtE+wuQxCZxa7SY8SLgfdG7MjfbYs3zocKSHjprP1c5biPUb bevvWTMz74s2UL59fH5Cay8vMnMPKtEx/ZnhVF+qQyWdNmHHLqpB8PWdOE83AyV6vsiE2PwSuir1 /wHVD1BLAwQUAAAACACHTuJAWdEA2OABAADYAwAADgAAAGRycy9lMm9Eb2MueG1srVPJbtswEL0X 6D8QvNeSXdhtBMs52EgvXQyk/YAxRUkEuGGG8fL3HVJ20qaXHKoDOZzlcd7jaH1/dlYcNZIJvpXz WS2F9ip0xg+t/PXz4cNnKSiB78AGr1t50STvN+/frU+x0YswBttpFAziqTnFVo4pxaaqSI3aAc1C 1J6DfUAHiY84VB3CidGdrRZ1vapOAbuIQWki9u6moLwi4lsAQ98bpXdBPTnt04SK2kJiSjSaSHJT uu17rdKPviedhG0lM01l5UvYPuS12qyhGRDiaNS1BXhLC684OTCeL32G2kEC8YTmHyhnFAYKfZqp 4KqJSFGEWczrV9o8jhB14cJSU3wWnf4frPp+3KMwHU/CSgoPjl/8MSGYYUxiG7xnBQMKDrJSp0gN F2z9Hq8ninvMtM89urwzIXEu6l6e1dXnJBQ75x8/zVc1C69useqlMCKlLzo4kY1WWuMzcWjg+JUS X8apt5Ts9uHBWFsez3pxauXdcrFkZOCB7HkQ2HSRSZEfpAA78KSrhAWRgjVdrs44hMNha1EcIc9H +aakETo9ee+W7J7mhCB9C93kntc3P7d2hSlt/oWfe94BjVNNCWUoLrGetyzoJGG2DqG7FGWLnx+8 JF6HM0/Un+dS/fJDbn4D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ZwJtNtIAAAAIAQAADwAAAAAA AAABACAAAAAiAAAAZHJzL2Rvd25yZXYueG1sUEsBAhQAFAAAAAgAh07iQFnRANjgAQAA2AMAAA4A AAAAAAAAAQAgAAAAIQ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</w:t>
      </w:r>
      <w:r>
        <w:rPr>
          <w:rFonts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4641CBA"/>
    <w:rsid w:val="24CD0E2C"/>
    <w:rsid w:val="27CC5CA0"/>
    <w:rsid w:val="34732C39"/>
    <w:rsid w:val="34A90EE4"/>
    <w:rsid w:val="3A5053BB"/>
    <w:rsid w:val="49E0089F"/>
    <w:rsid w:val="5B323797"/>
    <w:rsid w:val="5B3823B7"/>
    <w:rsid w:val="6106676C"/>
    <w:rsid w:val="658C0569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Dranreb Torlao Ople</cp:lastModifiedBy>
  <cp:lastPrinted>2020-12-16T22:02:00Z</cp:lastPrinted>
  <dcterms:modified xsi:type="dcterms:W3CDTF">2023-12-21T12:28:42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